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r>
        <w:t xml:space="preserve">Si, e’ vero, e’ probabile che non vi siano venuti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In questo modo i personaggi saranno sempre diversi e sempre nuovi. Sarà stimolata l’improvvisazione e si eviteranno personaggi costruiti a tavolino.</w:t>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ingombro"/>
      <w:r>
        <w:t xml:space="preserve">Capacità di Carico e Trasport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ingombro"/>
      <w:r>
        <w:t xml:space="preserve">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9" w:name="oggetti-e-valori-di-ingombro"/>
      <w:r>
        <w:t xml:space="preserve">Oggetti e valori di Ingombro</w:t>
      </w:r>
      <w:bookmarkEnd w:id="539"/>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40" w:name="come-stimare-lingombro"/>
      <w:r>
        <w:t xml:space="preserve">Come stimare l’Ingombro</w:t>
      </w:r>
      <w:bookmarkEnd w:id="540"/>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41" w:name="ingombro-delle-monete"/>
      <w:r>
        <w:t xml:space="preserve">Ingombro delle Monete</w:t>
      </w:r>
      <w:bookmarkEnd w:id="541"/>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2" w:name="trascinare"/>
      <w:r>
        <w:t xml:space="preserve">Trascinare</w:t>
      </w:r>
      <w:bookmarkEnd w:id="542"/>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5" w:name="altri-tipi-di-movimento"/>
      <w:r>
        <w:t xml:space="preserve">Altri Tipi di Movimento</w:t>
      </w:r>
      <w:bookmarkEnd w:id="545"/>
    </w:p>
    <w:p>
      <w:pPr>
        <w:pStyle w:val="FirstParagraph"/>
      </w:pPr>
      <w:r>
        <w:t xml:space="preserve">Le informazioni qui di seguito sono raccolte da varie sezioni e messe qui per vostra comodità.</w:t>
      </w:r>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1"/>
      <w:r>
        <w:t xml:space="preserve">Volare</w:t>
      </w:r>
      <w:bookmarkEnd w:id="550"/>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labisso"/>
      <w:r>
        <w:t xml:space="preserve">L’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br w:type="textWrapping"/>
      </w:r>
      <w:hyperlink r:id="rId807">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8">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4T16:43:39Z</dcterms:created>
  <dcterms:modified xsi:type="dcterms:W3CDTF">2021-02-04T16:43:39Z</dcterms:modified>
</cp:coreProperties>
</file>